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2CD7E5" w14:textId="77777777" w:rsidR="000E2E66" w:rsidRPr="000E2E66" w:rsidRDefault="000E2E66" w:rsidP="000E2E66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0E2E66">
        <w:rPr>
          <w:b/>
          <w:bCs/>
          <w:smallCaps/>
          <w:color w:val="000000"/>
          <w:lang w:val="es-ES"/>
        </w:rPr>
        <w:t>REGISTRADO BAJO Nº CDCIC-172/24</w:t>
      </w:r>
    </w:p>
    <w:p w14:paraId="35634F9F" w14:textId="77777777" w:rsidR="000E2E66" w:rsidRPr="000E2E66" w:rsidRDefault="000E2E66" w:rsidP="000E2E66">
      <w:pPr>
        <w:rPr>
          <w:lang w:val="es-ES"/>
        </w:rPr>
      </w:pPr>
    </w:p>
    <w:p w14:paraId="3DF26206" w14:textId="77777777" w:rsidR="000E2E66" w:rsidRPr="000E2E66" w:rsidRDefault="000E2E66" w:rsidP="000E2E66">
      <w:pPr>
        <w:ind w:firstLine="3402"/>
        <w:rPr>
          <w:b/>
          <w:lang w:val="es-ES"/>
        </w:rPr>
      </w:pPr>
      <w:r w:rsidRPr="000E2E66">
        <w:rPr>
          <w:b/>
          <w:lang w:val="es-ES"/>
        </w:rPr>
        <w:t>Corresponde al Expe. Nº 2338/24</w:t>
      </w:r>
    </w:p>
    <w:p w14:paraId="16A7632A" w14:textId="77777777" w:rsidR="000E2E66" w:rsidRPr="000E2E66" w:rsidRDefault="000E2E66" w:rsidP="000E2E6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2E93F3B6" w14:textId="7AB82FC8" w:rsidR="000E2E66" w:rsidRPr="000E2E66" w:rsidRDefault="000E2E66" w:rsidP="000E2E6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0E2E66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1 de julio de 2024</w:t>
      </w:r>
      <w:bookmarkStart w:id="0" w:name="_GoBack"/>
      <w:bookmarkEnd w:id="0"/>
    </w:p>
    <w:p w14:paraId="7CF96275" w14:textId="77777777" w:rsidR="000E2E66" w:rsidRPr="000E2E66" w:rsidRDefault="000E2E66" w:rsidP="000E2E66">
      <w:pPr>
        <w:spacing w:line="260" w:lineRule="exact"/>
        <w:jc w:val="both"/>
        <w:rPr>
          <w:lang w:val="es-ES"/>
        </w:rPr>
      </w:pPr>
    </w:p>
    <w:p w14:paraId="06431E70" w14:textId="77777777" w:rsidR="000E2E66" w:rsidRPr="000E2E66" w:rsidRDefault="000E2E66" w:rsidP="000E2E66">
      <w:pPr>
        <w:spacing w:line="260" w:lineRule="exact"/>
        <w:jc w:val="both"/>
        <w:rPr>
          <w:b/>
          <w:bCs/>
          <w:lang w:val="es-ES"/>
        </w:rPr>
      </w:pPr>
    </w:p>
    <w:p w14:paraId="57F372F2" w14:textId="77777777" w:rsidR="000E2E66" w:rsidRPr="000E2E66" w:rsidRDefault="000E2E66" w:rsidP="000E2E66">
      <w:pPr>
        <w:spacing w:line="260" w:lineRule="exact"/>
        <w:jc w:val="both"/>
        <w:rPr>
          <w:b/>
          <w:bCs/>
          <w:lang w:val="es-ES"/>
        </w:rPr>
      </w:pPr>
      <w:r w:rsidRPr="000E2E66">
        <w:rPr>
          <w:b/>
          <w:bCs/>
          <w:lang w:val="es-ES"/>
        </w:rPr>
        <w:t>VISTO:</w:t>
      </w:r>
    </w:p>
    <w:p w14:paraId="318D99F6" w14:textId="77777777" w:rsidR="000E2E66" w:rsidRPr="000E2E66" w:rsidRDefault="000E2E66" w:rsidP="000E2E66">
      <w:pPr>
        <w:spacing w:line="260" w:lineRule="exact"/>
        <w:jc w:val="both"/>
        <w:rPr>
          <w:b/>
          <w:bCs/>
          <w:lang w:val="es-ES"/>
        </w:rPr>
      </w:pPr>
    </w:p>
    <w:p w14:paraId="2058495C" w14:textId="77777777" w:rsidR="000E2E66" w:rsidRPr="000E2E66" w:rsidRDefault="000E2E66" w:rsidP="000E2E66">
      <w:pPr>
        <w:spacing w:line="260" w:lineRule="exact"/>
        <w:ind w:firstLine="709"/>
        <w:jc w:val="both"/>
        <w:rPr>
          <w:bCs/>
          <w:lang w:val="es-ES_tradnl"/>
        </w:rPr>
      </w:pPr>
      <w:r w:rsidRPr="000E2E66">
        <w:rPr>
          <w:bCs/>
          <w:lang w:val="es-ES"/>
        </w:rPr>
        <w:t xml:space="preserve">La renuncia presentada por el Ing. Mariano </w:t>
      </w:r>
      <w:proofErr w:type="spellStart"/>
      <w:r w:rsidRPr="000E2E66">
        <w:rPr>
          <w:bCs/>
          <w:lang w:val="es-ES"/>
        </w:rPr>
        <w:t>Maisonnave</w:t>
      </w:r>
      <w:proofErr w:type="spellEnd"/>
      <w:r w:rsidRPr="000E2E66">
        <w:rPr>
          <w:bCs/>
          <w:lang w:val="es-ES"/>
        </w:rPr>
        <w:t xml:space="preserve"> (Leg.14153*Cargo de Planta27028817) a un cargo de Ayudante de docencia “A” con dedicación simple en la asignatura </w:t>
      </w:r>
      <w:r w:rsidRPr="000E2E66">
        <w:rPr>
          <w:bCs/>
          <w:lang w:val="es-ES_tradnl"/>
        </w:rPr>
        <w:t>“Sistemas Embebidos” aceptada por Res. CDCIC-168/24; y</w:t>
      </w:r>
    </w:p>
    <w:p w14:paraId="760323D6" w14:textId="77777777" w:rsidR="000E2E66" w:rsidRPr="000E2E66" w:rsidRDefault="000E2E66" w:rsidP="000E2E66">
      <w:pPr>
        <w:spacing w:line="260" w:lineRule="exact"/>
        <w:jc w:val="both"/>
        <w:rPr>
          <w:bCs/>
          <w:lang w:val="es-ES_tradnl"/>
        </w:rPr>
      </w:pPr>
    </w:p>
    <w:p w14:paraId="7182CBA4" w14:textId="77777777" w:rsidR="000E2E66" w:rsidRPr="000E2E66" w:rsidRDefault="000E2E66" w:rsidP="000E2E66">
      <w:pPr>
        <w:spacing w:line="260" w:lineRule="exact"/>
        <w:ind w:right="-29"/>
        <w:jc w:val="both"/>
        <w:rPr>
          <w:b/>
          <w:smallCaps/>
          <w:lang w:val="es-ES"/>
        </w:rPr>
      </w:pPr>
    </w:p>
    <w:p w14:paraId="41CB3901" w14:textId="77777777" w:rsidR="000E2E66" w:rsidRPr="000E2E66" w:rsidRDefault="000E2E66" w:rsidP="000E2E66">
      <w:pPr>
        <w:spacing w:line="260" w:lineRule="exact"/>
        <w:ind w:right="-29"/>
        <w:jc w:val="both"/>
        <w:rPr>
          <w:lang w:val="es-ES"/>
        </w:rPr>
      </w:pPr>
      <w:r w:rsidRPr="000E2E66">
        <w:rPr>
          <w:b/>
          <w:smallCaps/>
          <w:lang w:val="es-ES"/>
        </w:rPr>
        <w:t>CONSIDERANDO:</w:t>
      </w:r>
      <w:r w:rsidRPr="000E2E66">
        <w:rPr>
          <w:lang w:val="es-ES"/>
        </w:rPr>
        <w:t xml:space="preserve"> </w:t>
      </w:r>
    </w:p>
    <w:p w14:paraId="2C56C0E5" w14:textId="77777777" w:rsidR="000E2E66" w:rsidRPr="000E2E66" w:rsidRDefault="000E2E66" w:rsidP="000E2E66">
      <w:pPr>
        <w:spacing w:line="260" w:lineRule="exact"/>
        <w:ind w:right="-29"/>
        <w:jc w:val="both"/>
        <w:rPr>
          <w:lang w:val="es-ES"/>
        </w:rPr>
      </w:pPr>
    </w:p>
    <w:p w14:paraId="1732C964" w14:textId="77777777" w:rsidR="000E2E66" w:rsidRPr="000E2E66" w:rsidRDefault="000E2E66" w:rsidP="000E2E66">
      <w:pPr>
        <w:spacing w:line="260" w:lineRule="exact"/>
        <w:ind w:right="-29" w:firstLine="720"/>
        <w:jc w:val="both"/>
        <w:rPr>
          <w:lang w:val="es-ES"/>
        </w:rPr>
      </w:pPr>
      <w:r w:rsidRPr="000E2E66">
        <w:rPr>
          <w:lang w:val="es-ES"/>
        </w:rPr>
        <w:t>Que resulta necesario cubrir este cargo por concurso de modo de garantizar el servicio docente del ciclo lectivo 2024;</w:t>
      </w:r>
    </w:p>
    <w:p w14:paraId="1264BDA6" w14:textId="77777777" w:rsidR="000E2E66" w:rsidRPr="000E2E66" w:rsidRDefault="000E2E66" w:rsidP="000E2E66">
      <w:pPr>
        <w:spacing w:line="260" w:lineRule="exact"/>
        <w:ind w:right="-29" w:firstLine="720"/>
        <w:jc w:val="both"/>
        <w:rPr>
          <w:lang w:val="es-ES"/>
        </w:rPr>
      </w:pPr>
    </w:p>
    <w:p w14:paraId="3DCC453F" w14:textId="77777777" w:rsidR="000E2E66" w:rsidRPr="000E2E66" w:rsidRDefault="000E2E66" w:rsidP="000E2E66">
      <w:pPr>
        <w:spacing w:line="260" w:lineRule="exact"/>
        <w:ind w:right="-29" w:firstLine="720"/>
        <w:jc w:val="both"/>
        <w:rPr>
          <w:lang w:val="es-ES"/>
        </w:rPr>
      </w:pPr>
      <w:r w:rsidRPr="000E2E66">
        <w:rPr>
          <w:lang w:val="es-ES"/>
        </w:rPr>
        <w:t>Que resulta imperioso cubrir dicho cargo en la asignatura “Sistemas Inteligentes Artificiales” a fin de cubrir las necesidades del Área II;</w:t>
      </w:r>
    </w:p>
    <w:p w14:paraId="608967B6" w14:textId="77777777" w:rsidR="000E2E66" w:rsidRPr="000E2E66" w:rsidRDefault="000E2E66" w:rsidP="000E2E66">
      <w:pPr>
        <w:spacing w:line="260" w:lineRule="exact"/>
        <w:ind w:right="-29"/>
        <w:jc w:val="both"/>
        <w:rPr>
          <w:lang w:val="es-ES"/>
        </w:rPr>
      </w:pPr>
    </w:p>
    <w:p w14:paraId="125CAB8E" w14:textId="77777777" w:rsidR="000E2E66" w:rsidRPr="000E2E66" w:rsidRDefault="000E2E66" w:rsidP="000E2E66">
      <w:pPr>
        <w:ind w:firstLine="709"/>
        <w:jc w:val="both"/>
        <w:rPr>
          <w:lang w:val="es-ES" w:eastAsia="es-ES"/>
        </w:rPr>
      </w:pPr>
      <w:r w:rsidRPr="000E2E66">
        <w:rPr>
          <w:lang w:val="es-ES" w:eastAsia="es-ES"/>
        </w:rPr>
        <w:t>Que el Consejo Departamental aprobó, en su reunión de fecha 11 de agosto de 2024 dicho llamado a concurso;</w:t>
      </w:r>
    </w:p>
    <w:p w14:paraId="082E126C" w14:textId="77777777" w:rsidR="000E2E66" w:rsidRPr="000E2E66" w:rsidRDefault="000E2E66" w:rsidP="000E2E66">
      <w:pPr>
        <w:spacing w:line="260" w:lineRule="exact"/>
        <w:ind w:right="-29" w:firstLine="720"/>
        <w:jc w:val="both"/>
        <w:rPr>
          <w:lang w:val="es-ES"/>
        </w:rPr>
      </w:pPr>
      <w:r w:rsidRPr="000E2E66">
        <w:rPr>
          <w:lang w:val="es-ES"/>
        </w:rPr>
        <w:tab/>
      </w:r>
    </w:p>
    <w:p w14:paraId="6A8576AC" w14:textId="77777777" w:rsidR="000E2E66" w:rsidRPr="000E2E66" w:rsidRDefault="000E2E66" w:rsidP="000E2E66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E2E66">
        <w:rPr>
          <w:b/>
          <w:smallCaps/>
          <w:kern w:val="28"/>
          <w:szCs w:val="20"/>
          <w:lang w:val="es-ES"/>
        </w:rPr>
        <w:t>POR ELLO,</w:t>
      </w:r>
    </w:p>
    <w:p w14:paraId="1D26A297" w14:textId="77777777" w:rsidR="000E2E66" w:rsidRPr="000E2E66" w:rsidRDefault="000E2E66" w:rsidP="000E2E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E2E66">
        <w:rPr>
          <w:b/>
          <w:lang w:val="es-AR"/>
        </w:rPr>
        <w:t>EL CONSEJO DEPARTAMENTAL DE CIENCIAS E INGENIERÍA DE LA COMPUTACIÓN</w:t>
      </w:r>
    </w:p>
    <w:p w14:paraId="6E38493A" w14:textId="77777777" w:rsidR="000E2E66" w:rsidRPr="000E2E66" w:rsidRDefault="000E2E66" w:rsidP="000E2E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E2E66">
        <w:rPr>
          <w:b/>
          <w:lang w:val="es-AR"/>
        </w:rPr>
        <w:t xml:space="preserve">                  </w:t>
      </w:r>
    </w:p>
    <w:p w14:paraId="005E3621" w14:textId="77777777" w:rsidR="000E2E66" w:rsidRPr="000E2E66" w:rsidRDefault="000E2E66" w:rsidP="000E2E66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E2E66">
        <w:rPr>
          <w:b/>
          <w:smallCaps/>
          <w:szCs w:val="20"/>
          <w:lang w:val="es-ES"/>
        </w:rPr>
        <w:t>RESUELVE:</w:t>
      </w:r>
    </w:p>
    <w:p w14:paraId="394F2D70" w14:textId="77777777" w:rsidR="000E2E66" w:rsidRPr="000E2E66" w:rsidRDefault="000E2E66" w:rsidP="000E2E66">
      <w:pPr>
        <w:spacing w:line="260" w:lineRule="exact"/>
        <w:jc w:val="both"/>
        <w:rPr>
          <w:b/>
          <w:szCs w:val="20"/>
          <w:lang w:val="es-ES"/>
        </w:rPr>
      </w:pPr>
    </w:p>
    <w:p w14:paraId="2D8EE3ED" w14:textId="77777777" w:rsidR="000E2E66" w:rsidRPr="000E2E66" w:rsidRDefault="000E2E66" w:rsidP="000E2E66">
      <w:pPr>
        <w:spacing w:line="260" w:lineRule="exact"/>
        <w:jc w:val="both"/>
        <w:rPr>
          <w:szCs w:val="20"/>
          <w:lang w:val="es-ES"/>
        </w:rPr>
      </w:pPr>
      <w:r w:rsidRPr="000E2E66">
        <w:rPr>
          <w:b/>
          <w:szCs w:val="20"/>
          <w:lang w:val="es-ES"/>
        </w:rPr>
        <w:t>ARTICULO 1º:</w:t>
      </w:r>
      <w:r w:rsidRPr="000E2E66">
        <w:rPr>
          <w:szCs w:val="20"/>
          <w:lang w:val="es-ES"/>
        </w:rPr>
        <w:t xml:space="preserve"> Llamar a concurso para cubrir el siguiente cargo:  </w:t>
      </w:r>
    </w:p>
    <w:p w14:paraId="5DCAD2D6" w14:textId="77777777" w:rsidR="000E2E66" w:rsidRPr="000E2E66" w:rsidRDefault="000E2E66" w:rsidP="000E2E66">
      <w:pPr>
        <w:spacing w:line="260" w:lineRule="exact"/>
        <w:jc w:val="both"/>
        <w:rPr>
          <w:b/>
          <w:lang w:val="es-ES"/>
        </w:rPr>
      </w:pPr>
    </w:p>
    <w:p w14:paraId="4907507B" w14:textId="77777777" w:rsidR="000E2E66" w:rsidRPr="000E2E66" w:rsidRDefault="000E2E66" w:rsidP="000E2E66">
      <w:pPr>
        <w:spacing w:line="260" w:lineRule="exact"/>
        <w:jc w:val="both"/>
        <w:rPr>
          <w:b/>
          <w:szCs w:val="20"/>
          <w:lang w:val="es-ES"/>
        </w:rPr>
      </w:pPr>
      <w:r w:rsidRPr="000E2E66">
        <w:rPr>
          <w:b/>
          <w:szCs w:val="20"/>
          <w:lang w:val="es-ES"/>
        </w:rPr>
        <w:t>Área II: Teoría de Ciencias de la Computación</w:t>
      </w:r>
    </w:p>
    <w:p w14:paraId="38A75860" w14:textId="77777777" w:rsidR="000E2E66" w:rsidRPr="000E2E66" w:rsidRDefault="000E2E66" w:rsidP="000E2E66">
      <w:pPr>
        <w:spacing w:line="260" w:lineRule="exact"/>
        <w:jc w:val="both"/>
        <w:rPr>
          <w:b/>
          <w:szCs w:val="20"/>
          <w:lang w:val="es-ES"/>
        </w:rPr>
      </w:pPr>
    </w:p>
    <w:p w14:paraId="06F61E9D" w14:textId="77777777" w:rsidR="000E2E66" w:rsidRPr="000E2E66" w:rsidRDefault="000E2E66" w:rsidP="000E2E66">
      <w:pPr>
        <w:spacing w:line="260" w:lineRule="exact"/>
        <w:jc w:val="both"/>
        <w:rPr>
          <w:b/>
          <w:lang w:val="es-ES"/>
        </w:rPr>
      </w:pPr>
      <w:r w:rsidRPr="000E2E66">
        <w:rPr>
          <w:lang w:val="es-ES"/>
        </w:rPr>
        <w:t xml:space="preserve">Un (01) cargo de </w:t>
      </w:r>
      <w:r w:rsidRPr="000E2E66">
        <w:rPr>
          <w:b/>
          <w:lang w:val="es-ES"/>
        </w:rPr>
        <w:t>Ayudante de Docencia “A” con dedicación simple</w:t>
      </w:r>
      <w:r w:rsidRPr="000E2E66">
        <w:rPr>
          <w:lang w:val="es-ES"/>
        </w:rPr>
        <w:t xml:space="preserve">- asignatura </w:t>
      </w:r>
      <w:r w:rsidRPr="000E2E66">
        <w:rPr>
          <w:b/>
          <w:bCs/>
          <w:lang w:val="es-ES_tradnl"/>
        </w:rPr>
        <w:t>“Sistemas Inteligentes Artificiales” (Cód. 7922)</w:t>
      </w:r>
      <w:r w:rsidRPr="000E2E66">
        <w:rPr>
          <w:b/>
          <w:lang w:val="es-ES"/>
        </w:rPr>
        <w:t>;</w:t>
      </w:r>
    </w:p>
    <w:p w14:paraId="2B01284E" w14:textId="77777777" w:rsidR="000E2E66" w:rsidRPr="000E2E66" w:rsidRDefault="000E2E66" w:rsidP="000E2E66">
      <w:pPr>
        <w:spacing w:line="260" w:lineRule="exact"/>
        <w:rPr>
          <w:b/>
          <w:lang w:val="es-ES"/>
        </w:rPr>
      </w:pPr>
    </w:p>
    <w:p w14:paraId="667405CF" w14:textId="77777777" w:rsidR="000E2E66" w:rsidRPr="000E2E66" w:rsidRDefault="000E2E66" w:rsidP="000E2E66">
      <w:pPr>
        <w:spacing w:line="260" w:lineRule="exact"/>
        <w:jc w:val="both"/>
        <w:rPr>
          <w:lang w:val="es-ES"/>
        </w:rPr>
      </w:pPr>
      <w:r w:rsidRPr="000E2E66">
        <w:rPr>
          <w:b/>
          <w:lang w:val="es-ES"/>
        </w:rPr>
        <w:t>ARTICULO 2º:</w:t>
      </w:r>
      <w:r w:rsidRPr="000E2E66">
        <w:rPr>
          <w:lang w:val="es-ES"/>
        </w:rPr>
        <w:t xml:space="preserve"> Fijar el siguiente Jurado para el concurso mencionado en el artículo anterior: </w:t>
      </w:r>
    </w:p>
    <w:p w14:paraId="0C0FCF5D" w14:textId="77777777" w:rsidR="000E2E66" w:rsidRPr="000E2E66" w:rsidRDefault="000E2E66" w:rsidP="000E2E6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14:paraId="5592CB3F" w14:textId="77777777" w:rsidR="000E2E66" w:rsidRPr="000E2E66" w:rsidRDefault="000E2E66" w:rsidP="000E2E6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  <w:r w:rsidRPr="000E2E66">
        <w:rPr>
          <w:b/>
          <w:smallCaps/>
          <w:sz w:val="22"/>
          <w:szCs w:val="22"/>
          <w:lang w:val="es-ES"/>
        </w:rPr>
        <w:t>Sistemas Inteligentes Artificia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0E2E66" w:rsidRPr="000E2E66" w14:paraId="11D6B541" w14:textId="77777777" w:rsidTr="005F5FEA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C0D05" w14:textId="77777777" w:rsidR="000E2E66" w:rsidRPr="000E2E66" w:rsidRDefault="000E2E66" w:rsidP="000E2E6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E2E66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C708D" w14:textId="77777777" w:rsidR="000E2E66" w:rsidRPr="000E2E66" w:rsidRDefault="000E2E66" w:rsidP="000E2E6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E2E66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0E2E66" w:rsidRPr="000E2E66" w14:paraId="63BDAE90" w14:textId="77777777" w:rsidTr="005F5FEA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4F444E5" w14:textId="77777777" w:rsidR="000E2E66" w:rsidRPr="000E2E66" w:rsidRDefault="000E2E66" w:rsidP="000E2E6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E2E66">
              <w:rPr>
                <w:b/>
                <w:bCs/>
                <w:smallCaps/>
                <w:lang w:val="es-AR"/>
              </w:rPr>
              <w:t>Dra. Andrea Cohen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03ED91" w14:textId="77777777" w:rsidR="000E2E66" w:rsidRPr="000E2E66" w:rsidRDefault="000E2E66" w:rsidP="000E2E6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E2E66">
              <w:rPr>
                <w:b/>
                <w:bCs/>
                <w:smallCaps/>
                <w:lang w:val="es-AR"/>
              </w:rPr>
              <w:t xml:space="preserve">Dr. Marcelo Alejandro </w:t>
            </w:r>
            <w:proofErr w:type="spellStart"/>
            <w:r w:rsidRPr="000E2E66">
              <w:rPr>
                <w:b/>
                <w:bCs/>
                <w:smallCaps/>
                <w:lang w:val="es-AR"/>
              </w:rPr>
              <w:t>Falappa</w:t>
            </w:r>
            <w:proofErr w:type="spellEnd"/>
          </w:p>
        </w:tc>
      </w:tr>
      <w:tr w:rsidR="000E2E66" w:rsidRPr="000E2E66" w14:paraId="5A692217" w14:textId="77777777" w:rsidTr="005F5FEA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DEB0D0" w14:textId="77777777" w:rsidR="000E2E66" w:rsidRPr="000E2E66" w:rsidRDefault="000E2E66" w:rsidP="000E2E6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E2E66">
              <w:rPr>
                <w:b/>
                <w:bCs/>
                <w:smallCaps/>
                <w:lang w:val="es-AR"/>
              </w:rPr>
              <w:t>Dr. Alejandro Javier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03207FC" w14:textId="77777777" w:rsidR="000E2E66" w:rsidRPr="000E2E66" w:rsidRDefault="000E2E66" w:rsidP="000E2E6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E2E66">
              <w:rPr>
                <w:b/>
                <w:bCs/>
                <w:smallCaps/>
                <w:lang w:val="es-AR"/>
              </w:rPr>
              <w:t xml:space="preserve">Dr. Gerardo Ignacio </w:t>
            </w:r>
            <w:proofErr w:type="spellStart"/>
            <w:r w:rsidRPr="000E2E66">
              <w:rPr>
                <w:b/>
                <w:bCs/>
                <w:smallCaps/>
                <w:lang w:val="es-AR"/>
              </w:rPr>
              <w:t>Simari</w:t>
            </w:r>
            <w:proofErr w:type="spellEnd"/>
          </w:p>
        </w:tc>
      </w:tr>
      <w:tr w:rsidR="000E2E66" w:rsidRPr="000E2E66" w14:paraId="1A570C81" w14:textId="77777777" w:rsidTr="005F5FEA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DBA81" w14:textId="77777777" w:rsidR="000E2E66" w:rsidRPr="000E2E66" w:rsidRDefault="000E2E66" w:rsidP="000E2E6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E2E66"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 w:rsidRPr="000E2E66"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89ACA" w14:textId="77777777" w:rsidR="000E2E66" w:rsidRPr="000E2E66" w:rsidRDefault="000E2E66" w:rsidP="000E2E6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E2E66">
              <w:rPr>
                <w:b/>
                <w:bCs/>
                <w:smallCaps/>
                <w:lang w:val="es-AR"/>
              </w:rPr>
              <w:t xml:space="preserve">Dr. Carlos Iván </w:t>
            </w:r>
            <w:proofErr w:type="spellStart"/>
            <w:r w:rsidRPr="000E2E66">
              <w:rPr>
                <w:b/>
                <w:bCs/>
                <w:smallCaps/>
                <w:lang w:val="es-AR"/>
              </w:rPr>
              <w:t>Cheañevar</w:t>
            </w:r>
            <w:proofErr w:type="spellEnd"/>
          </w:p>
        </w:tc>
      </w:tr>
    </w:tbl>
    <w:p w14:paraId="18877187" w14:textId="77777777" w:rsidR="000E2E66" w:rsidRPr="000E2E66" w:rsidRDefault="000E2E66" w:rsidP="000E2E66">
      <w:pPr>
        <w:spacing w:line="260" w:lineRule="exact"/>
        <w:jc w:val="both"/>
        <w:rPr>
          <w:b/>
          <w:lang w:val="es-ES"/>
        </w:rPr>
      </w:pPr>
    </w:p>
    <w:p w14:paraId="1F1B1885" w14:textId="77777777" w:rsidR="000E2E66" w:rsidRPr="000E2E66" w:rsidRDefault="000E2E66" w:rsidP="000E2E66">
      <w:pPr>
        <w:spacing w:line="260" w:lineRule="exact"/>
        <w:jc w:val="both"/>
        <w:rPr>
          <w:b/>
          <w:lang w:val="es-ES"/>
        </w:rPr>
      </w:pPr>
    </w:p>
    <w:p w14:paraId="6D885CF0" w14:textId="77777777" w:rsidR="000E2E66" w:rsidRPr="000E2E66" w:rsidRDefault="000E2E66" w:rsidP="000E2E66">
      <w:pPr>
        <w:spacing w:line="260" w:lineRule="exact"/>
        <w:jc w:val="both"/>
        <w:rPr>
          <w:b/>
          <w:lang w:val="es-ES"/>
        </w:rPr>
      </w:pPr>
    </w:p>
    <w:p w14:paraId="23624CFD" w14:textId="77777777" w:rsidR="000E2E66" w:rsidRPr="000E2E66" w:rsidRDefault="000E2E66" w:rsidP="000E2E66">
      <w:pPr>
        <w:spacing w:line="260" w:lineRule="exact"/>
        <w:jc w:val="both"/>
        <w:rPr>
          <w:b/>
          <w:lang w:val="es-ES"/>
        </w:rPr>
      </w:pPr>
      <w:r w:rsidRPr="000E2E66">
        <w:rPr>
          <w:b/>
          <w:lang w:val="es-ES"/>
        </w:rPr>
        <w:lastRenderedPageBreak/>
        <w:t>///CDCIC-172/24</w:t>
      </w:r>
    </w:p>
    <w:p w14:paraId="0D304BAC" w14:textId="77777777" w:rsidR="000E2E66" w:rsidRPr="000E2E66" w:rsidRDefault="000E2E66" w:rsidP="000E2E66">
      <w:pPr>
        <w:spacing w:line="260" w:lineRule="exact"/>
        <w:jc w:val="both"/>
        <w:rPr>
          <w:b/>
          <w:lang w:val="es-ES"/>
        </w:rPr>
      </w:pPr>
    </w:p>
    <w:p w14:paraId="10D3BD16" w14:textId="77777777" w:rsidR="000E2E66" w:rsidRPr="000E2E66" w:rsidRDefault="000E2E66" w:rsidP="000E2E66">
      <w:pPr>
        <w:spacing w:line="260" w:lineRule="exact"/>
        <w:jc w:val="both"/>
        <w:rPr>
          <w:lang w:val="es-ES"/>
        </w:rPr>
      </w:pPr>
      <w:r w:rsidRPr="000E2E66">
        <w:rPr>
          <w:b/>
          <w:lang w:val="es-ES"/>
        </w:rPr>
        <w:t xml:space="preserve">ARTICULO 3º: </w:t>
      </w:r>
      <w:r w:rsidRPr="000E2E66">
        <w:rPr>
          <w:lang w:val="es-ES"/>
        </w:rPr>
        <w:t xml:space="preserve">Establecer que aquellos candidatos que resulten designados en el cargo motivo de las presentes actuaciones deberán colaborar en dos asignaturas por año; en primer término y prioritariamente, en la asignatura concursada; de no ser esto posible, se le asignarán </w:t>
      </w:r>
    </w:p>
    <w:p w14:paraId="26099FEE" w14:textId="77777777" w:rsidR="000E2E66" w:rsidRPr="000E2E66" w:rsidRDefault="000E2E66" w:rsidP="000E2E66">
      <w:pPr>
        <w:spacing w:line="260" w:lineRule="exact"/>
        <w:jc w:val="both"/>
        <w:rPr>
          <w:lang w:val="es-ES"/>
        </w:rPr>
      </w:pPr>
      <w:r w:rsidRPr="000E2E66">
        <w:rPr>
          <w:lang w:val="es-ES"/>
        </w:rPr>
        <w:t xml:space="preserve">funciones en otras asignaturas según las necesidades de la Unidad Académica en cada </w:t>
      </w:r>
      <w:proofErr w:type="gramStart"/>
      <w:r w:rsidRPr="000E2E66">
        <w:rPr>
          <w:lang w:val="es-ES"/>
        </w:rPr>
        <w:t>cuatrimestre.-</w:t>
      </w:r>
      <w:proofErr w:type="gramEnd"/>
    </w:p>
    <w:p w14:paraId="5A492402" w14:textId="77777777" w:rsidR="000E2E66" w:rsidRPr="000E2E66" w:rsidRDefault="000E2E66" w:rsidP="000E2E66">
      <w:pPr>
        <w:spacing w:line="260" w:lineRule="exact"/>
        <w:jc w:val="both"/>
        <w:rPr>
          <w:b/>
          <w:lang w:val="es-ES"/>
        </w:rPr>
      </w:pPr>
    </w:p>
    <w:p w14:paraId="42F7438F" w14:textId="77777777" w:rsidR="000E2E66" w:rsidRPr="000E2E66" w:rsidRDefault="000E2E66" w:rsidP="000E2E66">
      <w:pPr>
        <w:spacing w:line="260" w:lineRule="exact"/>
        <w:jc w:val="both"/>
        <w:rPr>
          <w:lang w:val="es-ES"/>
        </w:rPr>
      </w:pPr>
      <w:r w:rsidRPr="000E2E66">
        <w:rPr>
          <w:b/>
          <w:lang w:val="es-ES"/>
        </w:rPr>
        <w:t>ARTICULO 4</w:t>
      </w:r>
      <w:r w:rsidRPr="000E2E66">
        <w:rPr>
          <w:b/>
        </w:rPr>
        <w:fldChar w:fldCharType="begin"/>
      </w:r>
      <w:r w:rsidRPr="000E2E66">
        <w:rPr>
          <w:b/>
          <w:lang w:val="es-ES"/>
        </w:rPr>
        <w:instrText>SYMBOL 176 \f "Symbol" \s 12</w:instrText>
      </w:r>
      <w:r w:rsidRPr="000E2E66">
        <w:rPr>
          <w:b/>
        </w:rPr>
        <w:fldChar w:fldCharType="separate"/>
      </w:r>
      <w:r w:rsidRPr="000E2E66">
        <w:rPr>
          <w:b/>
          <w:lang w:val="es-ES"/>
        </w:rPr>
        <w:t>°</w:t>
      </w:r>
      <w:r w:rsidRPr="000E2E66">
        <w:rPr>
          <w:b/>
        </w:rPr>
        <w:fldChar w:fldCharType="end"/>
      </w:r>
      <w:r w:rsidRPr="000E2E66">
        <w:rPr>
          <w:b/>
          <w:lang w:val="es-ES"/>
        </w:rPr>
        <w:t>:</w:t>
      </w:r>
      <w:r w:rsidRPr="000E2E66">
        <w:rPr>
          <w:lang w:val="es-ES"/>
        </w:rPr>
        <w:t xml:space="preserve"> Establecer que las inscripciones de postulantes se recibir</w:t>
      </w:r>
      <w:proofErr w:type="spellStart"/>
      <w:r w:rsidRPr="000E2E66">
        <w:rPr>
          <w:lang w:val="es-AR"/>
        </w:rPr>
        <w:t>án</w:t>
      </w:r>
      <w:proofErr w:type="spellEnd"/>
      <w:r w:rsidRPr="000E2E66">
        <w:rPr>
          <w:lang w:val="es-AR"/>
        </w:rPr>
        <w:t xml:space="preserve"> desde el 08 al 14 de agosto de 2024 a través de la casilla de correo electrónico </w:t>
      </w:r>
      <w:hyperlink r:id="rId7" w:history="1">
        <w:r w:rsidRPr="000E2E66">
          <w:rPr>
            <w:color w:val="0563C1"/>
            <w:u w:val="single"/>
            <w:lang w:val="es-AR"/>
          </w:rPr>
          <w:t>inscripcion.concursos@cs.uns.edu.ar</w:t>
        </w:r>
      </w:hyperlink>
      <w:r w:rsidRPr="000E2E66">
        <w:rPr>
          <w:lang w:val="es-AR"/>
        </w:rPr>
        <w:t xml:space="preserve"> perteneciente al Departamento de Ciencias e Ingeniería de la Computación.</w:t>
      </w:r>
      <w:r w:rsidRPr="000E2E66">
        <w:rPr>
          <w:lang w:val="es-ES"/>
        </w:rPr>
        <w:t xml:space="preserve"> </w:t>
      </w:r>
    </w:p>
    <w:p w14:paraId="22E78ED5" w14:textId="77777777" w:rsidR="000E2E66" w:rsidRPr="000E2E66" w:rsidRDefault="000E2E66" w:rsidP="000E2E66">
      <w:pPr>
        <w:spacing w:line="260" w:lineRule="exact"/>
        <w:jc w:val="both"/>
        <w:rPr>
          <w:b/>
          <w:lang w:val="es-ES"/>
        </w:rPr>
      </w:pPr>
    </w:p>
    <w:p w14:paraId="285F389A" w14:textId="77777777" w:rsidR="000E2E66" w:rsidRPr="000E2E66" w:rsidRDefault="000E2E66" w:rsidP="000E2E66">
      <w:pPr>
        <w:spacing w:line="260" w:lineRule="exact"/>
        <w:jc w:val="both"/>
        <w:rPr>
          <w:bCs/>
          <w:lang w:val="es-ES"/>
        </w:rPr>
      </w:pPr>
      <w:r w:rsidRPr="000E2E66">
        <w:rPr>
          <w:b/>
          <w:lang w:val="es-ES"/>
        </w:rPr>
        <w:t xml:space="preserve">ARTICULO 5º: </w:t>
      </w:r>
      <w:r w:rsidRPr="000E2E66">
        <w:rPr>
          <w:bCs/>
          <w:lang w:val="es-ES"/>
        </w:rPr>
        <w:t xml:space="preserve">Regístrese; comuníquese; pase a conocimiento de la Dirección General de Personal y de la Secretaría General Académica; dese a publicidad; cumplido, </w:t>
      </w:r>
      <w:proofErr w:type="gramStart"/>
      <w:r w:rsidRPr="000E2E66">
        <w:rPr>
          <w:bCs/>
          <w:lang w:val="es-ES"/>
        </w:rPr>
        <w:t>resérvese.--------</w:t>
      </w:r>
      <w:proofErr w:type="gramEnd"/>
    </w:p>
    <w:p w14:paraId="680B40C3" w14:textId="77777777" w:rsidR="000E2E66" w:rsidRPr="000E2E66" w:rsidRDefault="000E2E66" w:rsidP="000E2E66">
      <w:pPr>
        <w:spacing w:line="260" w:lineRule="exact"/>
        <w:jc w:val="both"/>
        <w:rPr>
          <w:bCs/>
          <w:lang w:val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35A85C" w14:textId="77777777" w:rsidR="009904FE" w:rsidRDefault="009904FE">
      <w:r>
        <w:separator/>
      </w:r>
    </w:p>
  </w:endnote>
  <w:endnote w:type="continuationSeparator" w:id="0">
    <w:p w14:paraId="4A5EBAB2" w14:textId="77777777" w:rsidR="009904FE" w:rsidRDefault="009904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5D3ED6" w14:textId="77777777" w:rsidR="009904FE" w:rsidRDefault="009904FE">
      <w:r>
        <w:separator/>
      </w:r>
    </w:p>
  </w:footnote>
  <w:footnote w:type="continuationSeparator" w:id="0">
    <w:p w14:paraId="0ED4920B" w14:textId="77777777" w:rsidR="009904FE" w:rsidRDefault="009904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E2E6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904FE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5</Words>
  <Characters>1958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02T17:05:00Z</dcterms:created>
  <dcterms:modified xsi:type="dcterms:W3CDTF">2024-08-02T17:05:00Z</dcterms:modified>
</cp:coreProperties>
</file>